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0"/>
        <w:gridCol w:w="332"/>
        <w:gridCol w:w="626"/>
        <w:gridCol w:w="1790"/>
        <w:gridCol w:w="305"/>
        <w:gridCol w:w="465"/>
        <w:gridCol w:w="1551"/>
        <w:gridCol w:w="1321"/>
        <w:gridCol w:w="1199"/>
        <w:gridCol w:w="63"/>
        <w:gridCol w:w="362"/>
        <w:gridCol w:w="236"/>
      </w:tblGrid>
      <w:tr w:rsidR="00873750" w:rsidRPr="00873750" w14:paraId="41A875FA" w14:textId="77777777" w:rsidTr="00873750">
        <w:tc>
          <w:tcPr>
            <w:tcW w:w="10860" w:type="dxa"/>
            <w:gridSpan w:val="1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5C8C132" w14:textId="77777777" w:rsidR="00873750" w:rsidRPr="00873750" w:rsidRDefault="00873750" w:rsidP="00873750">
            <w:pPr>
              <w:numPr>
                <w:ilvl w:val="0"/>
                <w:numId w:val="1"/>
              </w:numPr>
              <w:spacing w:after="0" w:line="240" w:lineRule="auto"/>
              <w:ind w:left="360" w:firstLine="0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Linear Control System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873750" w:rsidRPr="00873750" w14:paraId="2DA93C7F" w14:textId="77777777" w:rsidTr="00873750">
        <w:tc>
          <w:tcPr>
            <w:tcW w:w="180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C2D75A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Contact Hours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930" w:type="dxa"/>
            <w:gridSpan w:val="5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CC883D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Modeling of electrical, </w:t>
            </w:r>
            <w:proofErr w:type="gramStart"/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mechanical</w:t>
            </w:r>
            <w:proofErr w:type="gramEnd"/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and biological control systems, Open and closed-loop systems, Block diagrams. Second order systems. Step and impulse response. Performance criteria. Steady state error. Sensitivity, s-plane system stability. Analysis and design with the root loci method. Frequency domain analysis, </w:t>
            </w:r>
            <w:proofErr w:type="gramStart"/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Bode</w:t>
            </w:r>
            <w:proofErr w:type="gramEnd"/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plots, Nyquist criterion, gain and phase margins, Nichols charts. The State-space method, state equations, flow graphs, Stability, compensation techniques. Simulation and Controller design using MATLAB. </w:t>
            </w:r>
          </w:p>
          <w:p w14:paraId="60935F67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2115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BFEB0E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Credit Hours: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873750" w:rsidRPr="00873750" w14:paraId="1EE1CC17" w14:textId="77777777" w:rsidTr="00873750">
        <w:tc>
          <w:tcPr>
            <w:tcW w:w="11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082A7C2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Theory </w:t>
            </w:r>
          </w:p>
        </w:tc>
        <w:tc>
          <w:tcPr>
            <w:tcW w:w="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F6A8C3A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48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0" w:type="auto"/>
            <w:gridSpan w:val="5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592633C" w14:textId="77777777" w:rsidR="00873750" w:rsidRPr="00873750" w:rsidRDefault="00873750" w:rsidP="0087375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BF5F0A8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Theory </w:t>
            </w:r>
          </w:p>
        </w:tc>
        <w:tc>
          <w:tcPr>
            <w:tcW w:w="6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1E1A3F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03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873750" w:rsidRPr="00873750" w14:paraId="5BBBDFF6" w14:textId="77777777" w:rsidTr="00873750">
        <w:tc>
          <w:tcPr>
            <w:tcW w:w="11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5F42BB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Practical </w:t>
            </w:r>
          </w:p>
        </w:tc>
        <w:tc>
          <w:tcPr>
            <w:tcW w:w="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C8FD87F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48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0" w:type="auto"/>
            <w:gridSpan w:val="5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57174CD" w14:textId="77777777" w:rsidR="00873750" w:rsidRPr="00873750" w:rsidRDefault="00873750" w:rsidP="0087375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C9AAF44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Practical </w:t>
            </w:r>
          </w:p>
        </w:tc>
        <w:tc>
          <w:tcPr>
            <w:tcW w:w="6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542B8E4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01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873750" w:rsidRPr="00873750" w14:paraId="54DE8BBD" w14:textId="77777777" w:rsidTr="00873750">
        <w:tc>
          <w:tcPr>
            <w:tcW w:w="11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18BD81A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Total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CEE4152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96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0" w:type="auto"/>
            <w:gridSpan w:val="5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B4CEBDC" w14:textId="77777777" w:rsidR="00873750" w:rsidRPr="00873750" w:rsidRDefault="00873750" w:rsidP="00873750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101478A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Total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7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225333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04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873750" w:rsidRPr="00873750" w14:paraId="3C3EC12A" w14:textId="77777777" w:rsidTr="00873750">
        <w:tc>
          <w:tcPr>
            <w:tcW w:w="10860" w:type="dxa"/>
            <w:gridSpan w:val="1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A3C50C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SUGGESTED COURSE LEARNING OUTCOMES: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  <w:p w14:paraId="3DCB5312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Upon successful completion of the course, the student will be able to: </w:t>
            </w:r>
          </w:p>
        </w:tc>
      </w:tr>
      <w:tr w:rsidR="00873750" w:rsidRPr="00873750" w14:paraId="74007923" w14:textId="77777777" w:rsidTr="00873750">
        <w:tc>
          <w:tcPr>
            <w:tcW w:w="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854A1D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S. No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450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A791CEA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CLO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35729CE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Domain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3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EB93CA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Taxonomy Level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5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5915897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PLO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873750" w:rsidRPr="00873750" w14:paraId="7DC47C8E" w14:textId="77777777" w:rsidTr="00873750">
        <w:tc>
          <w:tcPr>
            <w:tcW w:w="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1343437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1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450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AC40F99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Develop a mathematical model using input/output Differential equations, Transfer Functions and State Space for Linear Time Invariant electrical and mechanical systems. 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9756D2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Cognitive </w:t>
            </w:r>
          </w:p>
        </w:tc>
        <w:tc>
          <w:tcPr>
            <w:tcW w:w="13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EEA81E3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3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5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585EC3C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2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873750" w:rsidRPr="00873750" w14:paraId="3F3FB288" w14:textId="77777777" w:rsidTr="00873750">
        <w:tc>
          <w:tcPr>
            <w:tcW w:w="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EB4DB7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2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450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1168AE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Analyze the stability of Linear Time Invariant complex engineering systems using Routh’s Criteria, Root Locus, Bode plots and State Space analysis. 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E9B726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Cognitive </w:t>
            </w:r>
          </w:p>
        </w:tc>
        <w:tc>
          <w:tcPr>
            <w:tcW w:w="13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2401C6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3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5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E64E205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2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873750" w:rsidRPr="00873750" w14:paraId="1B14D156" w14:textId="77777777" w:rsidTr="00873750">
        <w:tc>
          <w:tcPr>
            <w:tcW w:w="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B0E7A6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3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450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B36F6B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Design a compensator to achieve desired closed loop response for a system using, Root Locus, Bode plots and State Space. 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8C64AD8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Cognitive </w:t>
            </w:r>
          </w:p>
        </w:tc>
        <w:tc>
          <w:tcPr>
            <w:tcW w:w="13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A31F453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5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5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76BBF1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3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873750" w:rsidRPr="00873750" w14:paraId="143BDC9D" w14:textId="77777777" w:rsidTr="00873750">
        <w:tc>
          <w:tcPr>
            <w:tcW w:w="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8AFA058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4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6450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A70A1D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Use </w:t>
            </w:r>
            <w:proofErr w:type="spellStart"/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Matlab</w:t>
            </w:r>
            <w:proofErr w:type="spellEnd"/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and Simulink for modeling and simulation of complex engineering systems. 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3BD294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Psychomotor </w:t>
            </w:r>
          </w:p>
        </w:tc>
        <w:tc>
          <w:tcPr>
            <w:tcW w:w="13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D0A3BA7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2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75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C9F3EDF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5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873750" w:rsidRPr="00873750" w14:paraId="6926C1E9" w14:textId="77777777" w:rsidTr="00873750">
        <w:tc>
          <w:tcPr>
            <w:tcW w:w="10860" w:type="dxa"/>
            <w:gridSpan w:val="1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8B2037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RELEVANT PROGRAM LEARNING OUTCOMES (PLOs):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  <w:p w14:paraId="0F5FCC21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The course is designed so that students will achieve the following PLOs: </w:t>
            </w:r>
          </w:p>
        </w:tc>
      </w:tr>
      <w:tr w:rsidR="00873750" w:rsidRPr="00873750" w14:paraId="7CAFD2B4" w14:textId="77777777" w:rsidTr="00873750">
        <w:tc>
          <w:tcPr>
            <w:tcW w:w="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EEA0321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1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330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286C9A7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Engineering Knowledge: 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F2DC24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F42E10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7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555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498059D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Environment and Sustainability: </w:t>
            </w:r>
          </w:p>
        </w:tc>
        <w:tc>
          <w:tcPr>
            <w:tcW w:w="2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1C1DCC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873750" w:rsidRPr="00873750" w14:paraId="081CFA66" w14:textId="77777777" w:rsidTr="00873750">
        <w:tc>
          <w:tcPr>
            <w:tcW w:w="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0333B0E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2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330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86D3EB5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Problem Analysis: 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0B8F8E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√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8F0EBB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8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555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34F518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Ethics: </w:t>
            </w:r>
          </w:p>
        </w:tc>
        <w:tc>
          <w:tcPr>
            <w:tcW w:w="2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AB9FC4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873750" w:rsidRPr="00873750" w14:paraId="4B3F6300" w14:textId="77777777" w:rsidTr="00873750">
        <w:tc>
          <w:tcPr>
            <w:tcW w:w="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ABEC683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3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330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D276EA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Design/Development of Solutions: 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C28DB5B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√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673FE8F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9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555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AF99F40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Individual and </w:t>
            </w:r>
            <w:proofErr w:type="gramStart"/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Team Work</w:t>
            </w:r>
            <w:proofErr w:type="gramEnd"/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: </w:t>
            </w:r>
          </w:p>
        </w:tc>
        <w:tc>
          <w:tcPr>
            <w:tcW w:w="2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55F11EC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873750" w:rsidRPr="00873750" w14:paraId="42639B14" w14:textId="77777777" w:rsidTr="00873750">
        <w:tc>
          <w:tcPr>
            <w:tcW w:w="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C5CFCA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4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330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4C15B97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Investigation: 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E37636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93AE4F6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10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555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6E880F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Communication: </w:t>
            </w:r>
          </w:p>
        </w:tc>
        <w:tc>
          <w:tcPr>
            <w:tcW w:w="2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266875B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873750" w:rsidRPr="00873750" w14:paraId="2CCB1B7E" w14:textId="77777777" w:rsidTr="00873750">
        <w:tc>
          <w:tcPr>
            <w:tcW w:w="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2413320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5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330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52F279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Modern Tool Usage: 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2CC700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√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DB40EF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11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555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570D6F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Project Management: </w:t>
            </w:r>
          </w:p>
        </w:tc>
        <w:tc>
          <w:tcPr>
            <w:tcW w:w="2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BAB117F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873750" w:rsidRPr="00873750" w14:paraId="2E715C13" w14:textId="77777777" w:rsidTr="00873750">
        <w:tc>
          <w:tcPr>
            <w:tcW w:w="8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EA68E6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6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330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9C6F4E7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The Engineer and Society: 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AE2859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5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4E9D6D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12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555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FA0FD3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Lifelong Learning: </w:t>
            </w:r>
          </w:p>
        </w:tc>
        <w:tc>
          <w:tcPr>
            <w:tcW w:w="2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23DF874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873750" w:rsidRPr="00873750" w14:paraId="601B4934" w14:textId="77777777" w:rsidTr="00873750">
        <w:trPr>
          <w:trHeight w:val="510"/>
        </w:trPr>
        <w:tc>
          <w:tcPr>
            <w:tcW w:w="10860" w:type="dxa"/>
            <w:gridSpan w:val="1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E607E3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Course outline: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  <w:p w14:paraId="0CC97825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Modeling of electrical, </w:t>
            </w:r>
            <w:proofErr w:type="gramStart"/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mechanical</w:t>
            </w:r>
            <w:proofErr w:type="gramEnd"/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and biological control systems, Open and closed-loop systems, Block diagrams. Second order systems. Step and impulse response. Performance criteria. Steady state error. Sensitivity, s-plane system stability. Analysis and design with the root loci method. Frequency domain analysis, </w:t>
            </w:r>
            <w:proofErr w:type="gramStart"/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Bode</w:t>
            </w:r>
            <w:proofErr w:type="gramEnd"/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plots, Nyquist criterion, gain and phase margins, Nichols charts. The State-space method, state equations, flow graphs, Stability, compensation techniques. Simulation and Controller design using MATLAB. </w:t>
            </w:r>
          </w:p>
          <w:p w14:paraId="2812CD67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  <w:p w14:paraId="745EB777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Note: 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Practical work is based on the above theoretical course. </w:t>
            </w:r>
          </w:p>
          <w:p w14:paraId="70B14245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  <w:p w14:paraId="5B483C96" w14:textId="77777777" w:rsidR="00873750" w:rsidRPr="00873750" w:rsidRDefault="00873750" w:rsidP="0087375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Recommended Books:</w:t>
            </w: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</w:t>
            </w:r>
          </w:p>
          <w:p w14:paraId="7D493981" w14:textId="77777777" w:rsidR="00873750" w:rsidRPr="00873750" w:rsidRDefault="00873750" w:rsidP="00873750">
            <w:pPr>
              <w:numPr>
                <w:ilvl w:val="0"/>
                <w:numId w:val="2"/>
              </w:numPr>
              <w:spacing w:after="0" w:line="240" w:lineRule="auto"/>
              <w:ind w:left="360" w:firstLine="0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Katsushiko</w:t>
            </w:r>
            <w:proofErr w:type="spellEnd"/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, Ogata, “Modern Control Engineering,” McGraw-Hill, `5th edition </w:t>
            </w:r>
          </w:p>
          <w:p w14:paraId="7D300318" w14:textId="77777777" w:rsidR="00873750" w:rsidRPr="00873750" w:rsidRDefault="00873750" w:rsidP="00873750">
            <w:pPr>
              <w:numPr>
                <w:ilvl w:val="0"/>
                <w:numId w:val="3"/>
              </w:numPr>
              <w:spacing w:after="0" w:line="240" w:lineRule="auto"/>
              <w:ind w:left="360" w:firstLine="0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R. </w:t>
            </w:r>
            <w:proofErr w:type="spellStart"/>
            <w:proofErr w:type="gramStart"/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C.Dorf</w:t>
            </w:r>
            <w:proofErr w:type="spellEnd"/>
            <w:proofErr w:type="gramEnd"/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 and R. H. Bishop, “Modern Control Systems,” 12th edition </w:t>
            </w:r>
          </w:p>
          <w:p w14:paraId="35F3AC07" w14:textId="77777777" w:rsidR="00873750" w:rsidRPr="00873750" w:rsidRDefault="00873750" w:rsidP="00873750">
            <w:pPr>
              <w:numPr>
                <w:ilvl w:val="0"/>
                <w:numId w:val="4"/>
              </w:numPr>
              <w:spacing w:after="0" w:line="240" w:lineRule="auto"/>
              <w:ind w:left="360" w:firstLine="0"/>
              <w:textAlignment w:val="baseline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 B.C. </w:t>
            </w:r>
            <w:proofErr w:type="spellStart"/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Kuo</w:t>
            </w:r>
            <w:proofErr w:type="spellEnd"/>
            <w:r w:rsidRPr="00873750">
              <w:rPr>
                <w:rFonts w:ascii="Times New Roman" w:eastAsia="Times New Roman" w:hAnsi="Times New Roman" w:cs="Times New Roman"/>
                <w:sz w:val="18"/>
                <w:szCs w:val="18"/>
              </w:rPr>
              <w:t>, “Automatic Control Systems” 7th edition </w:t>
            </w:r>
          </w:p>
        </w:tc>
      </w:tr>
    </w:tbl>
    <w:p w14:paraId="096FDFF9" w14:textId="3685CAFB" w:rsidR="008D643B" w:rsidRPr="00873750" w:rsidRDefault="008D643B" w:rsidP="00873750"/>
    <w:sectPr w:rsidR="008D643B" w:rsidRPr="008737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B867B87"/>
    <w:multiLevelType w:val="multilevel"/>
    <w:tmpl w:val="6F2457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1EA62EA"/>
    <w:multiLevelType w:val="multilevel"/>
    <w:tmpl w:val="EE666B3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FA36FF6"/>
    <w:multiLevelType w:val="multilevel"/>
    <w:tmpl w:val="0AD2863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87939DD"/>
    <w:multiLevelType w:val="multilevel"/>
    <w:tmpl w:val="2AC2BD7C"/>
    <w:lvl w:ilvl="0">
      <w:start w:val="3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s7AwMjawMLc0NTZV0lEKTi0uzszPAykwrAUAjGJjOCwAAAA="/>
  </w:docVars>
  <w:rsids>
    <w:rsidRoot w:val="005C4177"/>
    <w:rsid w:val="005C4177"/>
    <w:rsid w:val="00873750"/>
    <w:rsid w:val="008D6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1369D8"/>
  <w15:chartTrackingRefBased/>
  <w15:docId w15:val="{75D0BD21-2303-48E8-8B94-5DE6211D63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873750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customStyle="1" w:styleId="findhit">
    <w:name w:val="findhit"/>
    <w:basedOn w:val="DefaultParagraphFont"/>
    <w:rsid w:val="00873750"/>
  </w:style>
  <w:style w:type="character" w:customStyle="1" w:styleId="normaltextrun">
    <w:name w:val="normaltextrun"/>
    <w:basedOn w:val="DefaultParagraphFont"/>
    <w:rsid w:val="00873750"/>
  </w:style>
  <w:style w:type="character" w:customStyle="1" w:styleId="eop">
    <w:name w:val="eop"/>
    <w:basedOn w:val="DefaultParagraphFont"/>
    <w:rsid w:val="008737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715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8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35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715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9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462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96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0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52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7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9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82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417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98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53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6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61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61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578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41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71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78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63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6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937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40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62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53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2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5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45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8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010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17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0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29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7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877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72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07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60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44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75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3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0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548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4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477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93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7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4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58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34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48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46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202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785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8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100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54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264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28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60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35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960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82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261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14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1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2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6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66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54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97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7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15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51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74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70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588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07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26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96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73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58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35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398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0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5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84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404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89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80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23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065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50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527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13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264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01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962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5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44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56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58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14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88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30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487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75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54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58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27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219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37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379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26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43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08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328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0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700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40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30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54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38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57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99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53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7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75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388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9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268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62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54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68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711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42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582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40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47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5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91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9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649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0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67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8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268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9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085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59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95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2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79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29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1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0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0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96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405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Laghari</dc:creator>
  <cp:keywords/>
  <dc:description/>
  <cp:lastModifiedBy>Wazir Laghari</cp:lastModifiedBy>
  <cp:revision>1</cp:revision>
  <dcterms:created xsi:type="dcterms:W3CDTF">2021-09-14T04:53:00Z</dcterms:created>
  <dcterms:modified xsi:type="dcterms:W3CDTF">2021-09-14T07:13:00Z</dcterms:modified>
</cp:coreProperties>
</file>